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orchidée noir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benzyl salicylate; 3,7-dimethyloctan-3-ol; cinnamaldehyde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izcle. Leñoso. Picante. 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rchidé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rchidé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-dimethyloctan-3-ol ; cinnamaldehyde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rchidée no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rchidée no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BAE5F-C65D-4D49-B1D2-16863368F703}"/>
</file>

<file path=customXml/itemProps3.xml><?xml version="1.0" encoding="utf-8"?>
<ds:datastoreItem xmlns:ds="http://schemas.openxmlformats.org/officeDocument/2006/customXml" ds:itemID="{67A3A4D2-D0E9-40A2-87E4-9B41B21FF405}"/>
</file>

<file path=customXml/itemProps4.xml><?xml version="1.0" encoding="utf-8"?>
<ds:datastoreItem xmlns:ds="http://schemas.openxmlformats.org/officeDocument/2006/customXml" ds:itemID="{D8E4A600-4D0A-4658-8B1C-4469C7F3B3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